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1F2514" w14:paraId="5D76B631" w14:textId="77777777" w:rsidTr="00D53B00">
        <w:tc>
          <w:tcPr>
            <w:tcW w:w="5575" w:type="dxa"/>
          </w:tcPr>
          <w:p w14:paraId="5620898D" w14:textId="77777777" w:rsidR="00753B20" w:rsidRPr="001F2514" w:rsidRDefault="003F0D4D" w:rsidP="00753B20">
            <w:pPr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3949C0D0" w14:textId="47D0CD05" w:rsidR="00753B20" w:rsidRPr="001F2514" w:rsidRDefault="003F0D4D" w:rsidP="00036085">
            <w:pPr>
              <w:jc w:val="right"/>
              <w:rPr>
                <w:rFonts w:ascii="Bookman Old Style" w:hAnsi="Bookman Old Style"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</w:rPr>
              <w:t xml:space="preserve">Total </w:t>
            </w:r>
            <w:r w:rsidR="00EB7C07">
              <w:rPr>
                <w:rFonts w:ascii="Bookman Old Style" w:eastAsia="Times New Roman" w:hAnsi="Bookman Old Style" w:cs="Times New Roman"/>
                <w:b/>
              </w:rPr>
              <w:t>3</w:t>
            </w:r>
            <w:r w:rsidRPr="001F2514">
              <w:rPr>
                <w:rFonts w:ascii="Bookman Old Style" w:eastAsia="Times New Roman" w:hAnsi="Bookman Old Style" w:cs="Times New Roman"/>
                <w:b/>
              </w:rPr>
              <w:t>0 Marks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9"/>
        <w:gridCol w:w="4660"/>
        <w:gridCol w:w="551"/>
        <w:gridCol w:w="3220"/>
      </w:tblGrid>
      <w:tr w:rsidR="00F94E70" w:rsidRPr="001F2514" w14:paraId="07334B5B" w14:textId="77777777" w:rsidTr="00E06D96">
        <w:trPr>
          <w:trHeight w:val="414"/>
        </w:trPr>
        <w:tc>
          <w:tcPr>
            <w:tcW w:w="895" w:type="dxa"/>
            <w:vAlign w:val="bottom"/>
          </w:tcPr>
          <w:p w14:paraId="2E384C58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40D59DF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_____________</w:t>
            </w:r>
          </w:p>
        </w:tc>
        <w:tc>
          <w:tcPr>
            <w:tcW w:w="540" w:type="dxa"/>
            <w:vAlign w:val="bottom"/>
          </w:tcPr>
          <w:p w14:paraId="5E18F573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7E8D20E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</w:t>
            </w:r>
          </w:p>
        </w:tc>
      </w:tr>
    </w:tbl>
    <w:p w14:paraId="55DEA006" w14:textId="77777777" w:rsidR="00C8092F" w:rsidRPr="001F2514" w:rsidRDefault="00C8092F">
      <w:pPr>
        <w:rPr>
          <w:rFonts w:ascii="Bookman Old Style" w:hAnsi="Bookman Old Style"/>
        </w:rPr>
      </w:pPr>
    </w:p>
    <w:p w14:paraId="6ADF9B80" w14:textId="77777777" w:rsidR="0039095E" w:rsidRDefault="0039095E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8B7258" w:rsidRPr="0014091A" w14:paraId="0F85C61C" w14:textId="77777777" w:rsidTr="00F03970">
        <w:trPr>
          <w:trHeight w:val="106"/>
        </w:trPr>
        <w:tc>
          <w:tcPr>
            <w:tcW w:w="8075" w:type="dxa"/>
          </w:tcPr>
          <w:p w14:paraId="5FCB2529" w14:textId="346D9450" w:rsidR="008B7258" w:rsidRPr="0014091A" w:rsidRDefault="008B7258" w:rsidP="007640B1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lastRenderedPageBreak/>
              <w:t>QUESTION 1</w:t>
            </w:r>
          </w:p>
        </w:tc>
        <w:tc>
          <w:tcPr>
            <w:tcW w:w="1275" w:type="dxa"/>
          </w:tcPr>
          <w:p w14:paraId="0F5D7608" w14:textId="058B017A" w:rsidR="008B7258" w:rsidRPr="0014091A" w:rsidRDefault="008B7258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9D0682" w:rsidRPr="0014091A" w14:paraId="4FAC4D62" w14:textId="77777777" w:rsidTr="00F03970">
        <w:trPr>
          <w:trHeight w:val="1408"/>
        </w:trPr>
        <w:tc>
          <w:tcPr>
            <w:tcW w:w="9350" w:type="dxa"/>
            <w:gridSpan w:val="2"/>
          </w:tcPr>
          <w:p w14:paraId="38ACB031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Consider an undirected graph where each of the nodes is labeled consecutively starting from 0.</w:t>
            </w:r>
          </w:p>
          <w:p w14:paraId="53F0295B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You will be given a number of queries. For each query, you will be given a list of edges describing an undirected graph. After you create a representation of the graph, you must determine and report the shortest distance to each of the other nodes from a given starting position using the breadth-first search algorithm (BFS). Distances are to be reported in node number order, ascending. If a node is unreachable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for that node.</w:t>
            </w:r>
          </w:p>
          <w:p w14:paraId="3F6F74EE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xample, given a graph with </w:t>
            </w:r>
            <m:oMath>
              <m:r>
                <w:rPr>
                  <w:rFonts w:ascii="Cambria Math" w:hAnsi="Cambria Math"/>
                </w:rPr>
                <m:t>5</m:t>
              </m:r>
            </m:oMath>
            <w:r w:rsidRPr="0014091A">
              <w:rPr>
                <w:rFonts w:ascii="Bookman Old Style" w:hAnsi="Bookman Old Style"/>
              </w:rPr>
              <w:t xml:space="preserve"> nodes and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dges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1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2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 3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, a visual representation is:</w:t>
            </w:r>
          </w:p>
          <w:p w14:paraId="31E5A561" w14:textId="77777777" w:rsidR="009D0682" w:rsidRPr="0014091A" w:rsidRDefault="009D0682" w:rsidP="008B7258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noProof/>
              </w:rPr>
              <w:drawing>
                <wp:inline distT="0" distB="0" distL="0" distR="0" wp14:anchorId="56334E12" wp14:editId="0946F20B">
                  <wp:extent cx="1382400" cy="1231200"/>
                  <wp:effectExtent l="0" t="0" r="8255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400" cy="123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0648B0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start node for the example is node </w:t>
            </w:r>
            <m:oMath>
              <m:r>
                <w:rPr>
                  <w:rFonts w:ascii="Cambria Math" w:hAnsi="Cambria Math"/>
                </w:rPr>
                <m:t>0</m:t>
              </m:r>
            </m:oMath>
            <w:r w:rsidRPr="0014091A">
              <w:rPr>
                <w:rFonts w:ascii="Bookman Old Style" w:hAnsi="Bookman Old Style"/>
              </w:rPr>
              <w:t xml:space="preserve">. Outputs are calculated for distances to nodes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 w:rsidRPr="0014091A">
              <w:rPr>
                <w:rFonts w:ascii="Bookman Old Style" w:hAnsi="Bookman Old Style"/>
              </w:rPr>
              <w:t xml:space="preserve"> through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hAnsi="Bookman Old Style"/>
              </w:rPr>
              <w:t xml:space="preserve">: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 1, 2, -1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561F689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0DFC7533" w14:textId="19B0A8BC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, the number of queries. Each of the following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sets of lines </w:t>
            </w:r>
            <w:proofErr w:type="gramStart"/>
            <w:r w:rsidR="00961FC9">
              <w:rPr>
                <w:rFonts w:ascii="Bookman Old Style" w:hAnsi="Bookman Old Style"/>
              </w:rPr>
              <w:t>has</w:t>
            </w:r>
            <w:proofErr w:type="gramEnd"/>
            <w:r w:rsidR="00961FC9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>the following format:</w:t>
            </w:r>
          </w:p>
          <w:p w14:paraId="2928E12C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two space-separated integers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>, the number of nodes and edges in the graph.</w:t>
            </w:r>
          </w:p>
          <w:p w14:paraId="20531EF1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Each lin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14091A">
              <w:rPr>
                <w:rFonts w:ascii="Bookman Old Style" w:hAnsi="Bookman Old Style"/>
              </w:rPr>
              <w:t xml:space="preserve"> of the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 xml:space="preserve"> subsequent lines contains two space-separated integers,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 xml:space="preserve">, describing an edge connecting node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to node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2FD6C1BE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last line contains a single integer,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>, denoting the index of the starting node.</w:t>
            </w:r>
          </w:p>
          <w:p w14:paraId="5CD366B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Output Description:</w:t>
            </w:r>
          </w:p>
          <w:p w14:paraId="3DECB885" w14:textId="00B0E33E" w:rsidR="0039095E" w:rsidRDefault="009D0682" w:rsidP="0039095E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ach of the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queries, print a single line of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space-separated integers denoting the shortest distances to each of the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other nodes from starting position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These distances should be listed sequentially by node number (i.e., </w:t>
            </w:r>
            <m:oMath>
              <m:r>
                <w:rPr>
                  <w:rFonts w:ascii="Cambria Math" w:hAnsi="Cambria Math"/>
                </w:rPr>
                <m:t>0, 1,… , n-1</m:t>
              </m:r>
            </m:oMath>
            <w:r w:rsidRPr="0014091A">
              <w:rPr>
                <w:rFonts w:ascii="Bookman Old Style" w:hAnsi="Bookman Old Style"/>
              </w:rPr>
              <w:t xml:space="preserve">), but should not include node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If some node is unreachable from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as the distance to that node.</w:t>
            </w:r>
          </w:p>
          <w:p w14:paraId="1D0A83BA" w14:textId="77777777" w:rsidR="0039095E" w:rsidRPr="0039095E" w:rsidRDefault="0039095E" w:rsidP="0039095E">
            <w:pPr>
              <w:rPr>
                <w:rFonts w:ascii="Bookman Old Style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3E44A8" w:rsidRPr="0014091A" w14:paraId="1A8AECD2" w14:textId="77777777" w:rsidTr="003E44A8">
              <w:tc>
                <w:tcPr>
                  <w:tcW w:w="2500" w:type="pct"/>
                </w:tcPr>
                <w:p w14:paraId="7DF4592F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proofErr w:type="spellStart"/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</w:t>
                  </w:r>
                  <w:proofErr w:type="spellEnd"/>
                  <w:r w:rsidRPr="0014091A">
                    <w:rPr>
                      <w:rFonts w:ascii="Bookman Old Style" w:hAnsi="Bookman Old Style"/>
                      <w:b/>
                      <w:bCs/>
                    </w:rPr>
                    <w:t xml:space="preserve"> INPUT</w:t>
                  </w:r>
                </w:p>
              </w:tc>
              <w:tc>
                <w:tcPr>
                  <w:tcW w:w="2500" w:type="pct"/>
                </w:tcPr>
                <w:p w14:paraId="220E52CB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3E44A8" w:rsidRPr="0014091A" w14:paraId="095B06F3" w14:textId="77777777" w:rsidTr="003E44A8">
              <w:tc>
                <w:tcPr>
                  <w:tcW w:w="2500" w:type="pct"/>
                </w:tcPr>
                <w:p w14:paraId="0BAE4D75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38DE2B3D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4 2</w:t>
                  </w:r>
                </w:p>
                <w:p w14:paraId="3E2DA3AB" w14:textId="159C9C00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77ECAF29" w14:textId="445D93EA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4E08A224" w14:textId="07E6684B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</w:p>
                <w:p w14:paraId="3C412ECC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3 1</w:t>
                  </w:r>
                </w:p>
                <w:p w14:paraId="2BAD1B48" w14:textId="0E796B5D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06CF9A62" w14:textId="4074DD0D" w:rsidR="003E44A8" w:rsidRPr="0014091A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</w:tc>
              <w:tc>
                <w:tcPr>
                  <w:tcW w:w="2500" w:type="pct"/>
                </w:tcPr>
                <w:p w14:paraId="7E1A832A" w14:textId="03C64AFC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-1</w:t>
                  </w:r>
                </w:p>
                <w:p w14:paraId="5A26E5FB" w14:textId="09C11F7A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-1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65625B72" w14:textId="0C9422CD" w:rsidR="003E44A8" w:rsidRPr="0014091A" w:rsidRDefault="003E44A8" w:rsidP="003E44A8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1199ADC6" w14:textId="217C3F22" w:rsidR="009D0682" w:rsidRPr="0014091A" w:rsidRDefault="009D0682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D3A195F" w14:textId="77777777" w:rsidTr="00F03970">
        <w:trPr>
          <w:trHeight w:val="70"/>
        </w:trPr>
        <w:tc>
          <w:tcPr>
            <w:tcW w:w="8075" w:type="dxa"/>
          </w:tcPr>
          <w:p w14:paraId="24406A32" w14:textId="77777777" w:rsidR="00A05883" w:rsidRPr="0014091A" w:rsidRDefault="00A05883" w:rsidP="001A7043">
            <w:pPr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14:paraId="5636BE94" w14:textId="77777777" w:rsidR="00A05883" w:rsidRPr="0014091A" w:rsidRDefault="00A05883" w:rsidP="0011375F">
            <w:pPr>
              <w:jc w:val="right"/>
              <w:rPr>
                <w:rFonts w:ascii="Bookman Old Style" w:hAnsi="Bookman Old Style"/>
              </w:rPr>
            </w:pPr>
          </w:p>
        </w:tc>
      </w:tr>
    </w:tbl>
    <w:p w14:paraId="5B250AD7" w14:textId="77777777" w:rsidR="0031105D" w:rsidRDefault="0031105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692903" w:rsidRPr="0014091A" w14:paraId="65ABECA3" w14:textId="77777777" w:rsidTr="00F03970">
        <w:trPr>
          <w:trHeight w:val="70"/>
        </w:trPr>
        <w:tc>
          <w:tcPr>
            <w:tcW w:w="8075" w:type="dxa"/>
          </w:tcPr>
          <w:p w14:paraId="08EC10AE" w14:textId="67EBC658" w:rsidR="00692903" w:rsidRPr="0014091A" w:rsidRDefault="00692903" w:rsidP="00692903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lastRenderedPageBreak/>
              <w:t>QUESTION 2</w:t>
            </w:r>
          </w:p>
          <w:p w14:paraId="68279C06" w14:textId="07D440F0" w:rsidR="00DE1F63" w:rsidRPr="0014091A" w:rsidRDefault="00210710" w:rsidP="00D5022F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52997F0D" w14:textId="7A10CBD2" w:rsidR="00692903" w:rsidRPr="0014091A" w:rsidRDefault="00210710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692903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A05883" w:rsidRPr="0014091A" w14:paraId="41E92749" w14:textId="77777777" w:rsidTr="00F03970">
        <w:trPr>
          <w:trHeight w:val="70"/>
        </w:trPr>
        <w:tc>
          <w:tcPr>
            <w:tcW w:w="8075" w:type="dxa"/>
          </w:tcPr>
          <w:p w14:paraId="069503E0" w14:textId="77777777" w:rsidR="00A05883" w:rsidRPr="0014091A" w:rsidRDefault="00A05883" w:rsidP="00692903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DC24BF8" w14:textId="77777777" w:rsidR="00A05883" w:rsidRPr="0014091A" w:rsidRDefault="00A05883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</w:tbl>
    <w:p w14:paraId="091D01A2" w14:textId="77777777" w:rsidR="0031105D" w:rsidRDefault="0031105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B31CD1" w:rsidRPr="0014091A" w14:paraId="6A8E20E9" w14:textId="77777777" w:rsidTr="00F03970">
        <w:trPr>
          <w:trHeight w:val="64"/>
        </w:trPr>
        <w:tc>
          <w:tcPr>
            <w:tcW w:w="8075" w:type="dxa"/>
          </w:tcPr>
          <w:p w14:paraId="52DF3213" w14:textId="371DB106" w:rsidR="00B31CD1" w:rsidRPr="0014091A" w:rsidRDefault="00B31CD1" w:rsidP="00F128E9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lastRenderedPageBreak/>
              <w:t>QUESTION 3</w:t>
            </w:r>
          </w:p>
        </w:tc>
        <w:tc>
          <w:tcPr>
            <w:tcW w:w="1275" w:type="dxa"/>
          </w:tcPr>
          <w:p w14:paraId="5790D6D2" w14:textId="58CF23B4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B31CD1" w:rsidRPr="0014091A" w14:paraId="4E4E03B5" w14:textId="77777777" w:rsidTr="00F03970">
        <w:trPr>
          <w:trHeight w:val="64"/>
        </w:trPr>
        <w:tc>
          <w:tcPr>
            <w:tcW w:w="9350" w:type="dxa"/>
            <w:gridSpan w:val="2"/>
          </w:tcPr>
          <w:p w14:paraId="1E4B09D7" w14:textId="0BE67446" w:rsidR="00B31CD1" w:rsidRPr="0014091A" w:rsidRDefault="0084722E" w:rsidP="00B31CD1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The height of a Binary Search Tree is the number of edges between the tree's root and its furthest leaf. Write a program that inserts integer values into a Binary Search tree and afterward displays the height of the tre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251BE4" w:rsidRPr="0014091A" w14:paraId="2C44E7E5" w14:textId="77777777" w:rsidTr="00251BE4">
              <w:tc>
                <w:tcPr>
                  <w:tcW w:w="4562" w:type="dxa"/>
                </w:tcPr>
                <w:p w14:paraId="08A2BEFC" w14:textId="48CB8E32" w:rsidR="00251BE4" w:rsidRPr="0014091A" w:rsidRDefault="00244B0E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144BF3E4" wp14:editId="105C7C1A">
                        <wp:extent cx="1504800" cy="1353600"/>
                        <wp:effectExtent l="0" t="0" r="63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9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4800" cy="1353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62" w:type="dxa"/>
                </w:tcPr>
                <w:p w14:paraId="66858B7B" w14:textId="2B75F8FD" w:rsidR="00251BE4" w:rsidRPr="0014091A" w:rsidRDefault="007E0362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7BBA157E" wp14:editId="40701E08">
                        <wp:extent cx="1497600" cy="1332000"/>
                        <wp:effectExtent l="0" t="0" r="7620" b="190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1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600" cy="133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DA2AC6" w14:textId="0707951F" w:rsidR="0084722E" w:rsidRPr="0014091A" w:rsidRDefault="00BC34E0" w:rsidP="00B31CD1">
            <w:p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eastAsiaTheme="minorEastAsia" w:hAnsi="Bookman Old Style"/>
              </w:rPr>
              <w:t xml:space="preserve">In the above diagram, </w:t>
            </w:r>
            <w:r w:rsidR="00262AA0" w:rsidRPr="0014091A">
              <w:rPr>
                <w:rFonts w:ascii="Bookman Old Style" w:eastAsiaTheme="minorEastAsia" w:hAnsi="Bookman Old Style"/>
              </w:rPr>
              <w:t>there</w:t>
            </w:r>
            <w:r w:rsidRPr="0014091A">
              <w:rPr>
                <w:rFonts w:ascii="Bookman Old Style" w:eastAsiaTheme="minorEastAsia" w:hAnsi="Bookman Old Style"/>
              </w:rPr>
              <w:t xml:space="preserve"> are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nodes in the longest root-to-leaf path that are connected by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edges, meaning our BST's </w:t>
            </w:r>
            <m:oMath>
              <m:r>
                <w:rPr>
                  <w:rFonts w:ascii="Cambria Math" w:hAnsi="Cambria Math"/>
                </w:rPr>
                <m:t>height=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. Thus, we print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as our answer.</w:t>
            </w:r>
          </w:p>
          <w:p w14:paraId="3FC53946" w14:textId="77777777" w:rsidR="00B31CD1" w:rsidRPr="0014091A" w:rsidRDefault="00B31CD1" w:rsidP="00B31CD1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51A35C6A" w14:textId="11BE9882" w:rsidR="00632E76" w:rsidRPr="0014091A" w:rsidRDefault="000D5107" w:rsidP="000D5107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,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>, denoting the number of nodes in the tree.</w:t>
            </w:r>
            <w:r w:rsidR="00632E76" w:rsidRPr="0014091A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ach of the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subsequent lines </w:t>
            </w:r>
            <w:proofErr w:type="gramStart"/>
            <w:r w:rsidR="00C11D59">
              <w:rPr>
                <w:rFonts w:ascii="Bookman Old Style" w:hAnsi="Bookman Old Style"/>
              </w:rPr>
              <w:t>contains</w:t>
            </w:r>
            <w:proofErr w:type="gramEnd"/>
            <w:r w:rsidR="00C11D59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an integer, </w:t>
            </w:r>
            <m:oMath>
              <m:r>
                <w:rPr>
                  <w:rFonts w:ascii="Cambria Math" w:hAnsi="Cambria Math"/>
                </w:rPr>
                <m:t>data</m:t>
              </m:r>
            </m:oMath>
            <w:r w:rsidRPr="0014091A">
              <w:rPr>
                <w:rFonts w:ascii="Bookman Old Style" w:hAnsi="Bookman Old Style"/>
              </w:rPr>
              <w:t>, denoting the value of an element that must be added to the BST.</w:t>
            </w:r>
          </w:p>
          <w:p w14:paraId="4C32516D" w14:textId="77777777" w:rsidR="00632E76" w:rsidRPr="0014091A" w:rsidRDefault="00632E76" w:rsidP="000D5107">
            <w:pPr>
              <w:rPr>
                <w:rFonts w:ascii="Bookman Old Style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632E76" w:rsidRPr="0014091A" w14:paraId="492A4565" w14:textId="77777777" w:rsidTr="002A7CD5">
              <w:tc>
                <w:tcPr>
                  <w:tcW w:w="2500" w:type="pct"/>
                </w:tcPr>
                <w:p w14:paraId="24BD00F8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2500" w:type="pct"/>
                </w:tcPr>
                <w:p w14:paraId="01DAFD0B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632E76" w:rsidRPr="0014091A" w14:paraId="6B7BFBC7" w14:textId="77777777" w:rsidTr="002A7CD5">
              <w:tc>
                <w:tcPr>
                  <w:tcW w:w="2500" w:type="pct"/>
                </w:tcPr>
                <w:p w14:paraId="0F56F59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  <w:p w14:paraId="16196C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685F0DF0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5</w:t>
                  </w:r>
                </w:p>
                <w:p w14:paraId="21A6AE72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127F01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2D641E3C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4</w:t>
                  </w:r>
                </w:p>
                <w:p w14:paraId="74E8A847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6</w:t>
                  </w:r>
                </w:p>
                <w:p w14:paraId="76F00B0B" w14:textId="1C8CACBF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</w:tc>
              <w:tc>
                <w:tcPr>
                  <w:tcW w:w="2500" w:type="pct"/>
                </w:tcPr>
                <w:p w14:paraId="6A1B78DC" w14:textId="3846DDDE" w:rsidR="00632E76" w:rsidRPr="00D9579E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3AF887BC" w14:textId="77777777" w:rsidR="00632E76" w:rsidRPr="0014091A" w:rsidRDefault="00632E76" w:rsidP="00632E76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00BC2E6F" w14:textId="3A1DB5A6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7C4B7B" w:rsidRPr="0014091A" w14:paraId="218681AB" w14:textId="77777777" w:rsidTr="00F03970">
        <w:trPr>
          <w:trHeight w:val="70"/>
        </w:trPr>
        <w:tc>
          <w:tcPr>
            <w:tcW w:w="8075" w:type="dxa"/>
          </w:tcPr>
          <w:p w14:paraId="699176B0" w14:textId="77777777" w:rsidR="007C4B7B" w:rsidRPr="0014091A" w:rsidRDefault="007C4B7B" w:rsidP="006B6E2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0C833B4C" w14:textId="77777777" w:rsidR="007C4B7B" w:rsidRPr="0014091A" w:rsidRDefault="007C4B7B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</w:tbl>
    <w:p w14:paraId="462C976B" w14:textId="77777777" w:rsidR="0031105D" w:rsidRDefault="0031105D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E43B5C" w:rsidRPr="0014091A" w14:paraId="6CE2318F" w14:textId="77777777" w:rsidTr="00F03970">
        <w:trPr>
          <w:trHeight w:val="70"/>
        </w:trPr>
        <w:tc>
          <w:tcPr>
            <w:tcW w:w="8075" w:type="dxa"/>
          </w:tcPr>
          <w:p w14:paraId="75C8FDE3" w14:textId="38D45E26" w:rsidR="00E43B5C" w:rsidRPr="0014091A" w:rsidRDefault="00E43B5C" w:rsidP="00E43B5C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lastRenderedPageBreak/>
              <w:t>QUESTION 4</w:t>
            </w:r>
          </w:p>
          <w:p w14:paraId="68C24955" w14:textId="579B1FE7" w:rsidR="005757E4" w:rsidRPr="0014091A" w:rsidRDefault="00210710" w:rsidP="005757E4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008441F0" w14:textId="287532CB" w:rsidR="00E43B5C" w:rsidRPr="0014091A" w:rsidRDefault="00210710" w:rsidP="00E43B5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E43B5C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C54F6A" w:rsidRPr="0014091A" w14:paraId="7C80920E" w14:textId="77777777" w:rsidTr="00F03970">
        <w:trPr>
          <w:trHeight w:val="70"/>
        </w:trPr>
        <w:tc>
          <w:tcPr>
            <w:tcW w:w="8075" w:type="dxa"/>
          </w:tcPr>
          <w:p w14:paraId="3C941C95" w14:textId="77777777" w:rsidR="00C54F6A" w:rsidRPr="0014091A" w:rsidRDefault="00C54F6A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9195939" w14:textId="77777777" w:rsidR="00C54F6A" w:rsidRPr="0014091A" w:rsidRDefault="00C54F6A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9F4006D" w14:textId="77777777" w:rsidTr="00F03970">
        <w:trPr>
          <w:trHeight w:val="70"/>
        </w:trPr>
        <w:tc>
          <w:tcPr>
            <w:tcW w:w="8075" w:type="dxa"/>
          </w:tcPr>
          <w:p w14:paraId="6B7025AF" w14:textId="77777777" w:rsidR="00A05883" w:rsidRPr="0014091A" w:rsidRDefault="00A05883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48629B7E" w14:textId="77777777" w:rsidR="00A05883" w:rsidRPr="0014091A" w:rsidRDefault="00A05883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E56C7B" w:rsidRPr="0014091A" w14:paraId="39018A04" w14:textId="77777777" w:rsidTr="00F03970">
        <w:trPr>
          <w:trHeight w:val="70"/>
        </w:trPr>
        <w:tc>
          <w:tcPr>
            <w:tcW w:w="9350" w:type="dxa"/>
            <w:gridSpan w:val="2"/>
          </w:tcPr>
          <w:p w14:paraId="70C10C4B" w14:textId="77777777" w:rsidR="00E56C7B" w:rsidRPr="0014091A" w:rsidRDefault="00E56C7B" w:rsidP="00140D92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b/>
                <w:bCs/>
              </w:rPr>
              <w:t>**END OF QUESTIONS**</w:t>
            </w:r>
          </w:p>
        </w:tc>
      </w:tr>
    </w:tbl>
    <w:p w14:paraId="0B187D2B" w14:textId="77777777" w:rsidR="00917D30" w:rsidRPr="001F2514" w:rsidRDefault="00917D30">
      <w:pPr>
        <w:rPr>
          <w:rFonts w:ascii="Bookman Old Style" w:hAnsi="Bookman Old Style"/>
        </w:rPr>
      </w:pPr>
    </w:p>
    <w:sectPr w:rsidR="00917D30" w:rsidRPr="001F2514" w:rsidSect="00A83276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21C01" w14:textId="77777777" w:rsidR="008D336D" w:rsidRDefault="008D336D" w:rsidP="003F0D4D">
      <w:pPr>
        <w:spacing w:after="0" w:line="240" w:lineRule="auto"/>
      </w:pPr>
      <w:r>
        <w:separator/>
      </w:r>
    </w:p>
  </w:endnote>
  <w:endnote w:type="continuationSeparator" w:id="0">
    <w:p w14:paraId="5BB7D06E" w14:textId="77777777" w:rsidR="008D336D" w:rsidRDefault="008D336D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16E044" w14:textId="77777777" w:rsidR="008D336D" w:rsidRDefault="008D336D" w:rsidP="003F0D4D">
      <w:pPr>
        <w:spacing w:after="0" w:line="240" w:lineRule="auto"/>
      </w:pPr>
      <w:r>
        <w:separator/>
      </w:r>
    </w:p>
  </w:footnote>
  <w:footnote w:type="continuationSeparator" w:id="0">
    <w:p w14:paraId="208D01AA" w14:textId="77777777" w:rsidR="008D336D" w:rsidRDefault="008D336D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83382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599CF803" w14:textId="77777777" w:rsidR="003F0D4D" w:rsidRPr="00A05883" w:rsidRDefault="003F0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A83276" w:rsidRPr="003F0D4D" w14:paraId="215FCE89" w14:textId="77777777" w:rsidTr="002A7CD5">
      <w:trPr>
        <w:trHeight w:val="1783"/>
      </w:trPr>
      <w:tc>
        <w:tcPr>
          <w:tcW w:w="9516" w:type="dxa"/>
        </w:tcPr>
        <w:p w14:paraId="53C782BE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27EF88F8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2B6652AF" w14:textId="384589C4" w:rsidR="00A83276" w:rsidRPr="009551FB" w:rsidRDefault="00E9231F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Final</w:t>
          </w:r>
          <w:r w:rsidR="00A83276"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 Examination</w:t>
          </w:r>
        </w:p>
        <w:p w14:paraId="0F7ECD15" w14:textId="7E198DD4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Semester – Fall 20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20</w:t>
          </w:r>
        </w:p>
        <w:p w14:paraId="0E8E5960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Course Title: Data Structure Lab</w:t>
          </w:r>
        </w:p>
        <w:p w14:paraId="06077AF1" w14:textId="314C8144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Code: CSE 208 (Sec: 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3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68041277" w14:textId="114B9872" w:rsidR="00A83276" w:rsidRPr="003F0D4D" w:rsidRDefault="00A83276" w:rsidP="00A83276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Duration: 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1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: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45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 Hours</w:t>
          </w:r>
        </w:p>
        <w:p w14:paraId="7F4551CB" w14:textId="77777777" w:rsidR="00A83276" w:rsidRPr="003F0D4D" w:rsidRDefault="00A83276" w:rsidP="00A83276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8325EC" wp14:editId="0952CBDE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71F38E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"/>
                </w:pict>
              </mc:Fallback>
            </mc:AlternateContent>
          </w:r>
        </w:p>
      </w:tc>
    </w:tr>
  </w:tbl>
  <w:p w14:paraId="017C8F0B" w14:textId="1AD0B549" w:rsidR="00A83276" w:rsidRDefault="00A832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A103D"/>
    <w:multiLevelType w:val="hybridMultilevel"/>
    <w:tmpl w:val="D8B2C9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LQwtTAztzA3tzBW0lEKTi0uzszPAykwrAUAoh84MSwAAAA="/>
  </w:docVars>
  <w:rsids>
    <w:rsidRoot w:val="00D37489"/>
    <w:rsid w:val="0000030E"/>
    <w:rsid w:val="00006BD7"/>
    <w:rsid w:val="00015273"/>
    <w:rsid w:val="0002022B"/>
    <w:rsid w:val="00026D94"/>
    <w:rsid w:val="0003191C"/>
    <w:rsid w:val="00036085"/>
    <w:rsid w:val="000402EA"/>
    <w:rsid w:val="00044530"/>
    <w:rsid w:val="00050BB6"/>
    <w:rsid w:val="00061CE2"/>
    <w:rsid w:val="00072801"/>
    <w:rsid w:val="0007484C"/>
    <w:rsid w:val="00075C72"/>
    <w:rsid w:val="000A2A55"/>
    <w:rsid w:val="000B5B29"/>
    <w:rsid w:val="000C1154"/>
    <w:rsid w:val="000C4876"/>
    <w:rsid w:val="000D5107"/>
    <w:rsid w:val="000E298E"/>
    <w:rsid w:val="000E31B9"/>
    <w:rsid w:val="0011375F"/>
    <w:rsid w:val="0014091A"/>
    <w:rsid w:val="00140D92"/>
    <w:rsid w:val="001422EF"/>
    <w:rsid w:val="00142A63"/>
    <w:rsid w:val="00157D3B"/>
    <w:rsid w:val="001705C1"/>
    <w:rsid w:val="0017145A"/>
    <w:rsid w:val="0017535A"/>
    <w:rsid w:val="001772C8"/>
    <w:rsid w:val="0018425D"/>
    <w:rsid w:val="001A7043"/>
    <w:rsid w:val="001D31CF"/>
    <w:rsid w:val="001D3229"/>
    <w:rsid w:val="001F2514"/>
    <w:rsid w:val="001F3AFE"/>
    <w:rsid w:val="002003BD"/>
    <w:rsid w:val="00210710"/>
    <w:rsid w:val="002278B8"/>
    <w:rsid w:val="00235166"/>
    <w:rsid w:val="00242FE3"/>
    <w:rsid w:val="00244B0E"/>
    <w:rsid w:val="00251BE4"/>
    <w:rsid w:val="00253704"/>
    <w:rsid w:val="00262AA0"/>
    <w:rsid w:val="00262C21"/>
    <w:rsid w:val="00277608"/>
    <w:rsid w:val="00296D9E"/>
    <w:rsid w:val="002B55A4"/>
    <w:rsid w:val="002D4A81"/>
    <w:rsid w:val="002E21F1"/>
    <w:rsid w:val="002E58E2"/>
    <w:rsid w:val="00302106"/>
    <w:rsid w:val="0030427A"/>
    <w:rsid w:val="0031105D"/>
    <w:rsid w:val="00312C97"/>
    <w:rsid w:val="00313F2C"/>
    <w:rsid w:val="003464C3"/>
    <w:rsid w:val="003513C6"/>
    <w:rsid w:val="00367520"/>
    <w:rsid w:val="00381838"/>
    <w:rsid w:val="0038616D"/>
    <w:rsid w:val="0039095E"/>
    <w:rsid w:val="003933A5"/>
    <w:rsid w:val="003A3CE7"/>
    <w:rsid w:val="003E04AF"/>
    <w:rsid w:val="003E44A8"/>
    <w:rsid w:val="003F0D4D"/>
    <w:rsid w:val="00421E45"/>
    <w:rsid w:val="00421E89"/>
    <w:rsid w:val="0044070C"/>
    <w:rsid w:val="00444906"/>
    <w:rsid w:val="00452ADE"/>
    <w:rsid w:val="00454D6B"/>
    <w:rsid w:val="004629BC"/>
    <w:rsid w:val="00465BC2"/>
    <w:rsid w:val="00484DB5"/>
    <w:rsid w:val="0048616F"/>
    <w:rsid w:val="004A3EAA"/>
    <w:rsid w:val="004A75B0"/>
    <w:rsid w:val="004C63FA"/>
    <w:rsid w:val="004D49D2"/>
    <w:rsid w:val="004F6DA4"/>
    <w:rsid w:val="005112A9"/>
    <w:rsid w:val="00514627"/>
    <w:rsid w:val="00524737"/>
    <w:rsid w:val="00526B03"/>
    <w:rsid w:val="00561197"/>
    <w:rsid w:val="00564FE2"/>
    <w:rsid w:val="00571F25"/>
    <w:rsid w:val="005757E4"/>
    <w:rsid w:val="0058099A"/>
    <w:rsid w:val="005819E3"/>
    <w:rsid w:val="005D48C3"/>
    <w:rsid w:val="005D5537"/>
    <w:rsid w:val="00623E88"/>
    <w:rsid w:val="006318D7"/>
    <w:rsid w:val="00632E76"/>
    <w:rsid w:val="00654150"/>
    <w:rsid w:val="0066029E"/>
    <w:rsid w:val="00664C51"/>
    <w:rsid w:val="00670DBF"/>
    <w:rsid w:val="00682206"/>
    <w:rsid w:val="006875E1"/>
    <w:rsid w:val="00692903"/>
    <w:rsid w:val="006972C1"/>
    <w:rsid w:val="006B62B1"/>
    <w:rsid w:val="006B6E2C"/>
    <w:rsid w:val="006D2310"/>
    <w:rsid w:val="006D50B5"/>
    <w:rsid w:val="006E1A05"/>
    <w:rsid w:val="006E6570"/>
    <w:rsid w:val="006F07DD"/>
    <w:rsid w:val="007134B7"/>
    <w:rsid w:val="007150C0"/>
    <w:rsid w:val="007305DC"/>
    <w:rsid w:val="00752837"/>
    <w:rsid w:val="00753B20"/>
    <w:rsid w:val="007640B1"/>
    <w:rsid w:val="007773AA"/>
    <w:rsid w:val="007A1FF9"/>
    <w:rsid w:val="007A5CA9"/>
    <w:rsid w:val="007A6236"/>
    <w:rsid w:val="007C4B7B"/>
    <w:rsid w:val="007C7886"/>
    <w:rsid w:val="007D61FC"/>
    <w:rsid w:val="007D6F13"/>
    <w:rsid w:val="007E0362"/>
    <w:rsid w:val="007E0D77"/>
    <w:rsid w:val="007F51A0"/>
    <w:rsid w:val="007F5750"/>
    <w:rsid w:val="008002B5"/>
    <w:rsid w:val="00803142"/>
    <w:rsid w:val="008161EB"/>
    <w:rsid w:val="00830E76"/>
    <w:rsid w:val="008317D5"/>
    <w:rsid w:val="008361FC"/>
    <w:rsid w:val="008417F3"/>
    <w:rsid w:val="0084722E"/>
    <w:rsid w:val="008610D1"/>
    <w:rsid w:val="0087528D"/>
    <w:rsid w:val="00876544"/>
    <w:rsid w:val="00886E95"/>
    <w:rsid w:val="00896E60"/>
    <w:rsid w:val="008B0D2B"/>
    <w:rsid w:val="008B55FA"/>
    <w:rsid w:val="008B7258"/>
    <w:rsid w:val="008C3104"/>
    <w:rsid w:val="008D336D"/>
    <w:rsid w:val="00917D30"/>
    <w:rsid w:val="0093589F"/>
    <w:rsid w:val="009429C9"/>
    <w:rsid w:val="009551FB"/>
    <w:rsid w:val="00961FC9"/>
    <w:rsid w:val="009737CC"/>
    <w:rsid w:val="00984FE3"/>
    <w:rsid w:val="00991D69"/>
    <w:rsid w:val="009942D6"/>
    <w:rsid w:val="009A7423"/>
    <w:rsid w:val="009B40B1"/>
    <w:rsid w:val="009B77DB"/>
    <w:rsid w:val="009C421A"/>
    <w:rsid w:val="009D0682"/>
    <w:rsid w:val="009E5B14"/>
    <w:rsid w:val="009E6154"/>
    <w:rsid w:val="00A007F8"/>
    <w:rsid w:val="00A03437"/>
    <w:rsid w:val="00A05883"/>
    <w:rsid w:val="00A37CD8"/>
    <w:rsid w:val="00A65A84"/>
    <w:rsid w:val="00A83276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31CD1"/>
    <w:rsid w:val="00B442E7"/>
    <w:rsid w:val="00B50754"/>
    <w:rsid w:val="00B51BDD"/>
    <w:rsid w:val="00B61B32"/>
    <w:rsid w:val="00B85851"/>
    <w:rsid w:val="00B931D7"/>
    <w:rsid w:val="00BB62F2"/>
    <w:rsid w:val="00BB65F4"/>
    <w:rsid w:val="00BC34E0"/>
    <w:rsid w:val="00BC3CA7"/>
    <w:rsid w:val="00BC4036"/>
    <w:rsid w:val="00BC612E"/>
    <w:rsid w:val="00BD16B6"/>
    <w:rsid w:val="00BD4C76"/>
    <w:rsid w:val="00BD65AD"/>
    <w:rsid w:val="00BE1C6B"/>
    <w:rsid w:val="00BE3157"/>
    <w:rsid w:val="00BE362A"/>
    <w:rsid w:val="00BF1142"/>
    <w:rsid w:val="00C00289"/>
    <w:rsid w:val="00C02C46"/>
    <w:rsid w:val="00C11D59"/>
    <w:rsid w:val="00C24D49"/>
    <w:rsid w:val="00C31CF1"/>
    <w:rsid w:val="00C35BBB"/>
    <w:rsid w:val="00C54F6A"/>
    <w:rsid w:val="00C70476"/>
    <w:rsid w:val="00C8092F"/>
    <w:rsid w:val="00C830A6"/>
    <w:rsid w:val="00C875D2"/>
    <w:rsid w:val="00CB3646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5022F"/>
    <w:rsid w:val="00D53B00"/>
    <w:rsid w:val="00D64338"/>
    <w:rsid w:val="00D654C4"/>
    <w:rsid w:val="00D76616"/>
    <w:rsid w:val="00D8490E"/>
    <w:rsid w:val="00D9579E"/>
    <w:rsid w:val="00DA5385"/>
    <w:rsid w:val="00DC13EE"/>
    <w:rsid w:val="00DC49AC"/>
    <w:rsid w:val="00DE1F63"/>
    <w:rsid w:val="00E04464"/>
    <w:rsid w:val="00E04B8D"/>
    <w:rsid w:val="00E056C7"/>
    <w:rsid w:val="00E06138"/>
    <w:rsid w:val="00E06D96"/>
    <w:rsid w:val="00E43B5C"/>
    <w:rsid w:val="00E469D8"/>
    <w:rsid w:val="00E56C7B"/>
    <w:rsid w:val="00E64C2E"/>
    <w:rsid w:val="00E66A81"/>
    <w:rsid w:val="00E70AD7"/>
    <w:rsid w:val="00E70C60"/>
    <w:rsid w:val="00E84779"/>
    <w:rsid w:val="00E9231F"/>
    <w:rsid w:val="00EB7C07"/>
    <w:rsid w:val="00EE0189"/>
    <w:rsid w:val="00EE2CAB"/>
    <w:rsid w:val="00EE46D8"/>
    <w:rsid w:val="00EF2950"/>
    <w:rsid w:val="00EF7B61"/>
    <w:rsid w:val="00F03970"/>
    <w:rsid w:val="00F128E9"/>
    <w:rsid w:val="00F15780"/>
    <w:rsid w:val="00F20D68"/>
    <w:rsid w:val="00F2179C"/>
    <w:rsid w:val="00F27C21"/>
    <w:rsid w:val="00F36F3F"/>
    <w:rsid w:val="00F44874"/>
    <w:rsid w:val="00F5479C"/>
    <w:rsid w:val="00F94E70"/>
    <w:rsid w:val="00FA6203"/>
    <w:rsid w:val="00FB5AD1"/>
    <w:rsid w:val="00FC0A5F"/>
    <w:rsid w:val="00FD1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9BEFED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E44A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5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322</cp:revision>
  <cp:lastPrinted>2019-11-10T16:54:00Z</cp:lastPrinted>
  <dcterms:created xsi:type="dcterms:W3CDTF">2019-11-04T14:16:00Z</dcterms:created>
  <dcterms:modified xsi:type="dcterms:W3CDTF">2021-01-17T19:31:00Z</dcterms:modified>
</cp:coreProperties>
</file>